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DB0BB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</w:rPr>
      </w:pPr>
      <w:r w:rsidRPr="009529C9">
        <w:rPr>
          <w:rFonts w:asciiTheme="minorHAnsi" w:hAnsiTheme="minorHAnsi" w:cstheme="minorHAnsi"/>
          <w:b/>
        </w:rPr>
        <w:t>Queen’s University</w:t>
      </w:r>
    </w:p>
    <w:p w14:paraId="0991CBCE" w14:textId="77777777" w:rsidR="00FA5FF0" w:rsidRPr="009529C9" w:rsidRDefault="00FA5FF0" w:rsidP="006F1303">
      <w:pPr>
        <w:pStyle w:val="Title"/>
        <w:rPr>
          <w:rFonts w:asciiTheme="minorHAnsi" w:hAnsiTheme="minorHAnsi" w:cstheme="minorHAnsi"/>
          <w:sz w:val="24"/>
        </w:rPr>
      </w:pPr>
    </w:p>
    <w:p w14:paraId="39445775" w14:textId="77777777" w:rsidR="00FA5FF0" w:rsidRPr="009529C9" w:rsidRDefault="00FA5FF0" w:rsidP="00FA5FF0">
      <w:pPr>
        <w:rPr>
          <w:rFonts w:cstheme="minorHAnsi"/>
        </w:rPr>
      </w:pPr>
    </w:p>
    <w:p w14:paraId="0DDBF122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sz w:val="24"/>
        </w:rPr>
      </w:pPr>
    </w:p>
    <w:p w14:paraId="49BE5FB8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</w:rPr>
      </w:pPr>
      <w:r w:rsidRPr="009529C9">
        <w:rPr>
          <w:rFonts w:asciiTheme="minorHAnsi" w:hAnsiTheme="minorHAnsi" w:cstheme="minorHAnsi"/>
          <w:b/>
          <w:sz w:val="32"/>
        </w:rPr>
        <w:t>Assignment:</w:t>
      </w:r>
    </w:p>
    <w:p w14:paraId="276B02CB" w14:textId="27702B45" w:rsidR="00FA5FF0" w:rsidRPr="009529C9" w:rsidRDefault="00187D8A" w:rsidP="00FA5FF0">
      <w:pPr>
        <w:pStyle w:val="Title"/>
        <w:jc w:val="center"/>
        <w:rPr>
          <w:rFonts w:asciiTheme="minorHAnsi" w:hAnsiTheme="minorHAnsi" w:cstheme="minorHAnsi"/>
          <w:b/>
          <w:sz w:val="32"/>
        </w:rPr>
      </w:pPr>
      <w:proofErr w:type="spellStart"/>
      <w:r w:rsidRPr="009529C9">
        <w:rPr>
          <w:rFonts w:asciiTheme="minorHAnsi" w:hAnsiTheme="minorHAnsi" w:cstheme="minorHAnsi"/>
          <w:b/>
          <w:sz w:val="32"/>
        </w:rPr>
        <w:t>Quinterac</w:t>
      </w:r>
      <w:proofErr w:type="spellEnd"/>
      <w:r w:rsidRPr="009529C9">
        <w:rPr>
          <w:rFonts w:asciiTheme="minorHAnsi" w:hAnsiTheme="minorHAnsi" w:cstheme="minorHAnsi"/>
          <w:b/>
          <w:sz w:val="32"/>
        </w:rPr>
        <w:t xml:space="preserve"> part </w:t>
      </w:r>
      <w:r w:rsidR="005B0E2A">
        <w:rPr>
          <w:rFonts w:asciiTheme="minorHAnsi" w:hAnsiTheme="minorHAnsi" w:cstheme="minorHAnsi"/>
          <w:b/>
          <w:sz w:val="32"/>
        </w:rPr>
        <w:t>3</w:t>
      </w:r>
    </w:p>
    <w:p w14:paraId="4F56DD44" w14:textId="77777777" w:rsidR="00FA5FF0" w:rsidRPr="009529C9" w:rsidRDefault="00FA5FF0" w:rsidP="00FA5FF0">
      <w:pPr>
        <w:rPr>
          <w:rFonts w:cstheme="minorHAnsi"/>
          <w:b/>
        </w:rPr>
      </w:pPr>
    </w:p>
    <w:p w14:paraId="6C8742DD" w14:textId="77777777" w:rsidR="00187D8A" w:rsidRPr="009529C9" w:rsidRDefault="00FA5FF0" w:rsidP="006F1303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 xml:space="preserve">Course: </w:t>
      </w:r>
    </w:p>
    <w:p w14:paraId="52736A65" w14:textId="01351585" w:rsidR="00FA5FF0" w:rsidRPr="009529C9" w:rsidRDefault="00187D8A" w:rsidP="006F1303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CMPE 327</w:t>
      </w:r>
    </w:p>
    <w:p w14:paraId="30C585BA" w14:textId="77777777" w:rsidR="00FA5FF0" w:rsidRPr="009529C9" w:rsidRDefault="00FA5FF0" w:rsidP="00FA5FF0">
      <w:pPr>
        <w:rPr>
          <w:rFonts w:cstheme="minorHAnsi"/>
          <w:b/>
        </w:rPr>
      </w:pPr>
    </w:p>
    <w:p w14:paraId="24A7ECAA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Prepared for:</w:t>
      </w:r>
    </w:p>
    <w:p w14:paraId="592F0328" w14:textId="1F1C4B6A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 xml:space="preserve">Lecturer: </w:t>
      </w:r>
      <w:r w:rsidR="00187D8A" w:rsidRPr="009529C9">
        <w:rPr>
          <w:rFonts w:asciiTheme="minorHAnsi" w:hAnsiTheme="minorHAnsi" w:cstheme="minorHAnsi"/>
          <w:b/>
          <w:sz w:val="28"/>
          <w:szCs w:val="32"/>
        </w:rPr>
        <w:t>Ding</w:t>
      </w:r>
      <w:r w:rsidR="006F1303" w:rsidRPr="009529C9">
        <w:rPr>
          <w:rFonts w:asciiTheme="minorHAnsi" w:hAnsiTheme="minorHAnsi" w:cstheme="minorHAnsi"/>
          <w:b/>
          <w:sz w:val="28"/>
          <w:szCs w:val="32"/>
        </w:rPr>
        <w:t xml:space="preserve">, </w:t>
      </w:r>
      <w:r w:rsidR="00187D8A" w:rsidRPr="009529C9">
        <w:rPr>
          <w:rFonts w:asciiTheme="minorHAnsi" w:hAnsiTheme="minorHAnsi" w:cstheme="minorHAnsi"/>
          <w:b/>
          <w:sz w:val="28"/>
          <w:szCs w:val="32"/>
        </w:rPr>
        <w:t>Steven</w:t>
      </w:r>
    </w:p>
    <w:p w14:paraId="7B9907B8" w14:textId="7A0EF2EA" w:rsidR="006F1303" w:rsidRDefault="006F1303" w:rsidP="00FA5FF0">
      <w:pPr>
        <w:spacing w:line="240" w:lineRule="auto"/>
        <w:jc w:val="center"/>
        <w:rPr>
          <w:rFonts w:cstheme="minorHAnsi"/>
          <w:b/>
          <w:sz w:val="28"/>
        </w:rPr>
      </w:pPr>
    </w:p>
    <w:p w14:paraId="2A89E362" w14:textId="36DAE4C0" w:rsidR="001C6896" w:rsidRDefault="001C6896" w:rsidP="00FA5FF0">
      <w:pPr>
        <w:spacing w:line="240" w:lineRule="auto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Group Number:</w:t>
      </w:r>
    </w:p>
    <w:p w14:paraId="06866342" w14:textId="23ABECB6" w:rsidR="001C6896" w:rsidRPr="009529C9" w:rsidRDefault="001C6896" w:rsidP="00FA5FF0">
      <w:pPr>
        <w:spacing w:line="240" w:lineRule="auto"/>
        <w:jc w:val="center"/>
        <w:rPr>
          <w:rFonts w:cstheme="minorHAnsi"/>
          <w:b/>
          <w:sz w:val="28"/>
        </w:rPr>
      </w:pPr>
      <w:r>
        <w:rPr>
          <w:rFonts w:cstheme="minorHAnsi"/>
          <w:b/>
          <w:sz w:val="28"/>
        </w:rPr>
        <w:t>23</w:t>
      </w:r>
    </w:p>
    <w:p w14:paraId="2A5DD23A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6C56C911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Prepared by:</w:t>
      </w:r>
    </w:p>
    <w:p w14:paraId="693B436C" w14:textId="77777777" w:rsidR="00201A3D" w:rsidRPr="009529C9" w:rsidRDefault="00FA5FF0" w:rsidP="00201A3D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>Adams Liu: 10187602</w:t>
      </w:r>
    </w:p>
    <w:p w14:paraId="0AE63ED1" w14:textId="14C150CC" w:rsidR="00201A3D" w:rsidRPr="009529C9" w:rsidRDefault="00201A3D" w:rsidP="00201A3D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 xml:space="preserve">Eric Chau: </w:t>
      </w:r>
      <w:r w:rsidR="002C6A9B" w:rsidRPr="009529C9">
        <w:rPr>
          <w:rFonts w:asciiTheme="minorHAnsi" w:hAnsiTheme="minorHAnsi" w:cstheme="minorHAnsi"/>
          <w:b/>
          <w:sz w:val="28"/>
          <w:szCs w:val="32"/>
        </w:rPr>
        <w:t>10141119</w:t>
      </w:r>
    </w:p>
    <w:p w14:paraId="25822133" w14:textId="4592DFE1" w:rsidR="00201A3D" w:rsidRPr="009529C9" w:rsidRDefault="00201A3D" w:rsidP="00201A3D">
      <w:pPr>
        <w:pStyle w:val="Title"/>
        <w:jc w:val="center"/>
        <w:rPr>
          <w:rFonts w:asciiTheme="minorHAnsi" w:hAnsiTheme="minorHAnsi" w:cstheme="minorHAnsi"/>
          <w:b/>
          <w:sz w:val="28"/>
          <w:szCs w:val="32"/>
        </w:rPr>
      </w:pPr>
      <w:r w:rsidRPr="009529C9">
        <w:rPr>
          <w:rFonts w:asciiTheme="minorHAnsi" w:hAnsiTheme="minorHAnsi" w:cstheme="minorHAnsi"/>
          <w:b/>
          <w:sz w:val="28"/>
          <w:szCs w:val="32"/>
        </w:rPr>
        <w:t>Ian Chang</w:t>
      </w:r>
      <w:r w:rsidR="002C6A9B" w:rsidRPr="009529C9">
        <w:rPr>
          <w:rFonts w:asciiTheme="minorHAnsi" w:hAnsiTheme="minorHAnsi" w:cstheme="minorHAnsi"/>
          <w:b/>
          <w:sz w:val="28"/>
          <w:szCs w:val="32"/>
        </w:rPr>
        <w:t>: 10190262</w:t>
      </w:r>
    </w:p>
    <w:p w14:paraId="2926EC1E" w14:textId="77777777" w:rsidR="00FA5FF0" w:rsidRPr="009529C9" w:rsidRDefault="00FA5FF0" w:rsidP="00FA5FF0">
      <w:pPr>
        <w:jc w:val="center"/>
        <w:rPr>
          <w:rFonts w:cstheme="minorHAnsi"/>
          <w:b/>
          <w:sz w:val="32"/>
        </w:rPr>
      </w:pPr>
    </w:p>
    <w:p w14:paraId="553CF39E" w14:textId="77777777" w:rsidR="00FA5FF0" w:rsidRPr="009529C9" w:rsidRDefault="00FA5FF0" w:rsidP="00FA5FF0">
      <w:pPr>
        <w:pStyle w:val="Title"/>
        <w:jc w:val="center"/>
        <w:rPr>
          <w:rFonts w:asciiTheme="minorHAnsi" w:hAnsiTheme="minorHAnsi" w:cstheme="minorHAnsi"/>
          <w:b/>
          <w:sz w:val="32"/>
          <w:szCs w:val="32"/>
        </w:rPr>
      </w:pPr>
      <w:r w:rsidRPr="009529C9">
        <w:rPr>
          <w:rFonts w:asciiTheme="minorHAnsi" w:hAnsiTheme="minorHAnsi" w:cstheme="minorHAnsi"/>
          <w:b/>
          <w:sz w:val="32"/>
          <w:szCs w:val="32"/>
        </w:rPr>
        <w:t>Due Date:</w:t>
      </w:r>
    </w:p>
    <w:p w14:paraId="1E5AE17F" w14:textId="10183956" w:rsidR="00FA5FF0" w:rsidRPr="009529C9" w:rsidRDefault="00EB118D" w:rsidP="00FA5FF0">
      <w:pPr>
        <w:jc w:val="center"/>
        <w:rPr>
          <w:rFonts w:cstheme="minorHAnsi"/>
        </w:rPr>
      </w:pPr>
      <w:r>
        <w:rPr>
          <w:rFonts w:cstheme="minorHAnsi"/>
          <w:b/>
          <w:sz w:val="28"/>
        </w:rPr>
        <w:t>November</w:t>
      </w:r>
      <w:r w:rsidR="003B3422" w:rsidRPr="009529C9">
        <w:rPr>
          <w:rFonts w:cstheme="minorHAnsi"/>
          <w:b/>
          <w:sz w:val="28"/>
        </w:rPr>
        <w:t xml:space="preserve"> </w:t>
      </w:r>
      <w:r>
        <w:rPr>
          <w:rFonts w:cstheme="minorHAnsi"/>
          <w:b/>
          <w:sz w:val="28"/>
        </w:rPr>
        <w:t>2</w:t>
      </w:r>
      <w:r w:rsidRPr="00EB118D">
        <w:rPr>
          <w:rFonts w:cstheme="minorHAnsi"/>
          <w:b/>
          <w:sz w:val="28"/>
          <w:vertAlign w:val="superscript"/>
        </w:rPr>
        <w:t>nd</w:t>
      </w:r>
      <w:r w:rsidR="006F1303" w:rsidRPr="009529C9">
        <w:rPr>
          <w:rFonts w:cstheme="minorHAnsi"/>
          <w:b/>
          <w:sz w:val="28"/>
        </w:rPr>
        <w:t>, 201</w:t>
      </w:r>
      <w:r w:rsidR="003B3422" w:rsidRPr="009529C9">
        <w:rPr>
          <w:rFonts w:cstheme="minorHAnsi"/>
          <w:b/>
          <w:sz w:val="28"/>
        </w:rPr>
        <w:t>9</w:t>
      </w:r>
    </w:p>
    <w:p w14:paraId="1F898A99" w14:textId="77777777" w:rsidR="00FA5FF0" w:rsidRPr="009529C9" w:rsidRDefault="00FA5FF0" w:rsidP="00FA5FF0">
      <w:pPr>
        <w:rPr>
          <w:rFonts w:cstheme="minorHAnsi"/>
        </w:rPr>
      </w:pPr>
    </w:p>
    <w:p w14:paraId="7A96D1AA" w14:textId="77777777" w:rsidR="00FA5FF0" w:rsidRPr="009529C9" w:rsidRDefault="00FA5FF0" w:rsidP="00FA5FF0">
      <w:pPr>
        <w:rPr>
          <w:rFonts w:cstheme="minorHAnsi"/>
        </w:rPr>
      </w:pPr>
    </w:p>
    <w:p w14:paraId="2B2FC9E0" w14:textId="3C18665D" w:rsidR="00C60CF7" w:rsidRPr="00C60CF7" w:rsidRDefault="003B3422" w:rsidP="00872CF7">
      <w:pPr>
        <w:pStyle w:val="Heading2"/>
      </w:pPr>
      <w:r w:rsidRPr="000D4F8E">
        <w:br w:type="page"/>
      </w:r>
      <w:r w:rsidR="000D4F8E">
        <w:lastRenderedPageBreak/>
        <w:t>Template modifications</w:t>
      </w:r>
    </w:p>
    <w:p w14:paraId="20ABDD0E" w14:textId="69D013C2" w:rsidR="002572AF" w:rsidRDefault="003A6298" w:rsidP="00C60CF7">
      <w:r>
        <w:t>The template we</w:t>
      </w:r>
      <w:r w:rsidR="00AE4147">
        <w:t xml:space="preserve"> decided to use</w:t>
      </w:r>
      <w:r>
        <w:t xml:space="preserve"> was</w:t>
      </w:r>
      <w:r w:rsidR="00AE4147">
        <w:t xml:space="preserve"> the </w:t>
      </w:r>
      <w:r w:rsidR="00080E61">
        <w:t xml:space="preserve">second approach of the </w:t>
      </w:r>
      <w:r w:rsidR="008235E2">
        <w:t xml:space="preserve">python testing </w:t>
      </w:r>
      <w:r w:rsidR="00C4077E">
        <w:t xml:space="preserve">framework. </w:t>
      </w:r>
      <w:r w:rsidR="00685B94">
        <w:t>How we approac</w:t>
      </w:r>
      <w:r w:rsidR="00E01596">
        <w:t>hed</w:t>
      </w:r>
      <w:r w:rsidR="00685B94">
        <w:t xml:space="preserve"> the testing was </w:t>
      </w:r>
      <w:r w:rsidR="0085785D">
        <w:t>done by writing</w:t>
      </w:r>
      <w:r w:rsidR="00685B94">
        <w:t xml:space="preserve"> the test cases</w:t>
      </w:r>
      <w:r w:rsidR="00EC35E7">
        <w:t xml:space="preserve"> within the</w:t>
      </w:r>
      <w:r w:rsidR="0085785D">
        <w:t xml:space="preserve"> test</w:t>
      </w:r>
      <w:r w:rsidR="001675B3">
        <w:t xml:space="preserve"> script </w:t>
      </w:r>
      <w:r w:rsidR="004513AE">
        <w:t>itself and</w:t>
      </w:r>
      <w:r w:rsidR="00462848">
        <w:t xml:space="preserve"> creating</w:t>
      </w:r>
      <w:r w:rsidR="002C2618">
        <w:t xml:space="preserve"> a</w:t>
      </w:r>
      <w:r w:rsidR="00462848">
        <w:t xml:space="preserve"> </w:t>
      </w:r>
      <w:r w:rsidR="00AC446F">
        <w:t xml:space="preserve">temporary </w:t>
      </w:r>
      <w:r w:rsidR="002C2618">
        <w:t xml:space="preserve">valid account list file and a temporary transaction summary file. </w:t>
      </w:r>
    </w:p>
    <w:p w14:paraId="5F4B9AB3" w14:textId="77777777" w:rsidR="00872CF7" w:rsidRDefault="00872CF7" w:rsidP="00C60CF7"/>
    <w:p w14:paraId="2AE26CC0" w14:textId="727AB6D7" w:rsidR="00C60CF7" w:rsidRPr="00C60CF7" w:rsidRDefault="0025487F" w:rsidP="00872CF7">
      <w:pPr>
        <w:pStyle w:val="Heading2"/>
      </w:pPr>
      <w:r>
        <w:t>Failure Report</w:t>
      </w:r>
    </w:p>
    <w:p w14:paraId="27CDB9EA" w14:textId="18474C62" w:rsidR="000A66B6" w:rsidRDefault="00C31804" w:rsidP="00C31804">
      <w:r>
        <w:t xml:space="preserve">The team decided to first start with </w:t>
      </w:r>
      <w:r w:rsidR="002426E4">
        <w:t xml:space="preserve">test case “R6T1”, we believed that it was best to </w:t>
      </w:r>
      <w:r w:rsidR="003E7E49">
        <w:t xml:space="preserve">pass one true case first </w:t>
      </w:r>
      <w:r w:rsidR="000A66B6">
        <w:t>and then develop the rest of the test cases</w:t>
      </w:r>
      <w:r w:rsidR="00A74C7B">
        <w:t xml:space="preserve"> after achieving at least one.</w:t>
      </w:r>
      <w:r w:rsidR="00872CF7">
        <w:t xml:space="preserve"> Please see the excel spreadsheet to see the full details of the failure report.</w:t>
      </w:r>
      <w:bookmarkStart w:id="0" w:name="_GoBack"/>
      <w:bookmarkEnd w:id="0"/>
    </w:p>
    <w:p w14:paraId="0B1796A8" w14:textId="0A8D6D49" w:rsidR="005804E8" w:rsidRDefault="0067559F" w:rsidP="00C31804">
      <w:r>
        <w:t>(*Note</w:t>
      </w:r>
      <w:r w:rsidR="00FD1C88">
        <w:t>:</w:t>
      </w:r>
      <w:r w:rsidR="002801D8">
        <w:t xml:space="preserve"> </w:t>
      </w:r>
      <w:r w:rsidR="00FD1C88">
        <w:t>E</w:t>
      </w:r>
      <w:r w:rsidR="002801D8">
        <w:t>TTO</w:t>
      </w:r>
      <w:r w:rsidR="00FD1C88">
        <w:t xml:space="preserve"> = Expected Tail of Terminal output, EOT = Expected output transaction)</w:t>
      </w:r>
    </w:p>
    <w:p w14:paraId="0118E860" w14:textId="77777777" w:rsidR="00A74C7B" w:rsidRPr="00C31804" w:rsidRDefault="00A74C7B" w:rsidP="00C31804"/>
    <w:sectPr w:rsidR="00A74C7B" w:rsidRPr="00C3180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C5F99"/>
    <w:multiLevelType w:val="hybridMultilevel"/>
    <w:tmpl w:val="49B4DA1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F67A82"/>
    <w:multiLevelType w:val="hybridMultilevel"/>
    <w:tmpl w:val="10643DE6"/>
    <w:lvl w:ilvl="0" w:tplc="47027D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20583E"/>
    <w:multiLevelType w:val="multilevel"/>
    <w:tmpl w:val="0B4840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B315FEB"/>
    <w:multiLevelType w:val="hybridMultilevel"/>
    <w:tmpl w:val="D9CAD0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0F1AFB"/>
    <w:multiLevelType w:val="hybridMultilevel"/>
    <w:tmpl w:val="29E45BB0"/>
    <w:lvl w:ilvl="0" w:tplc="D766FAE8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tDA0MQdCE0tTQyUdpeDU4uLM/DyQAvNaABwvEl8sAAAA"/>
  </w:docVars>
  <w:rsids>
    <w:rsidRoot w:val="00FA5FF0"/>
    <w:rsid w:val="00011C24"/>
    <w:rsid w:val="00013172"/>
    <w:rsid w:val="00013DA3"/>
    <w:rsid w:val="0001507C"/>
    <w:rsid w:val="00026D2D"/>
    <w:rsid w:val="000412B7"/>
    <w:rsid w:val="000413C6"/>
    <w:rsid w:val="00047127"/>
    <w:rsid w:val="00053923"/>
    <w:rsid w:val="00080E61"/>
    <w:rsid w:val="00090003"/>
    <w:rsid w:val="000A2CDA"/>
    <w:rsid w:val="000A66B6"/>
    <w:rsid w:val="000A7C26"/>
    <w:rsid w:val="000B6281"/>
    <w:rsid w:val="000B7435"/>
    <w:rsid w:val="000C063A"/>
    <w:rsid w:val="000D4F8E"/>
    <w:rsid w:val="000D53DC"/>
    <w:rsid w:val="00112842"/>
    <w:rsid w:val="00114C57"/>
    <w:rsid w:val="001368E7"/>
    <w:rsid w:val="0014502A"/>
    <w:rsid w:val="00162010"/>
    <w:rsid w:val="001675B3"/>
    <w:rsid w:val="00167C7E"/>
    <w:rsid w:val="00170F4D"/>
    <w:rsid w:val="001859B4"/>
    <w:rsid w:val="00187D8A"/>
    <w:rsid w:val="0019610A"/>
    <w:rsid w:val="0019622B"/>
    <w:rsid w:val="001A2185"/>
    <w:rsid w:val="001A3C73"/>
    <w:rsid w:val="001B182B"/>
    <w:rsid w:val="001B59A4"/>
    <w:rsid w:val="001C6896"/>
    <w:rsid w:val="001E2B20"/>
    <w:rsid w:val="001F268A"/>
    <w:rsid w:val="001F79C5"/>
    <w:rsid w:val="00200218"/>
    <w:rsid w:val="00201A3D"/>
    <w:rsid w:val="002158D1"/>
    <w:rsid w:val="00235C03"/>
    <w:rsid w:val="002400F9"/>
    <w:rsid w:val="002426E4"/>
    <w:rsid w:val="0024414B"/>
    <w:rsid w:val="0025487F"/>
    <w:rsid w:val="002572AF"/>
    <w:rsid w:val="0027070F"/>
    <w:rsid w:val="00274C6F"/>
    <w:rsid w:val="002801D8"/>
    <w:rsid w:val="002A03E4"/>
    <w:rsid w:val="002A0C69"/>
    <w:rsid w:val="002A3ED7"/>
    <w:rsid w:val="002B02BE"/>
    <w:rsid w:val="002B38AD"/>
    <w:rsid w:val="002C1836"/>
    <w:rsid w:val="002C2618"/>
    <w:rsid w:val="002C6A9B"/>
    <w:rsid w:val="002D76FF"/>
    <w:rsid w:val="002E688A"/>
    <w:rsid w:val="002F410D"/>
    <w:rsid w:val="002F6E4F"/>
    <w:rsid w:val="00305EAC"/>
    <w:rsid w:val="00321681"/>
    <w:rsid w:val="00331C67"/>
    <w:rsid w:val="00331E98"/>
    <w:rsid w:val="00343E71"/>
    <w:rsid w:val="0037063A"/>
    <w:rsid w:val="003749EB"/>
    <w:rsid w:val="00380E5C"/>
    <w:rsid w:val="00396A71"/>
    <w:rsid w:val="003A6298"/>
    <w:rsid w:val="003B3422"/>
    <w:rsid w:val="003D002D"/>
    <w:rsid w:val="003E7E49"/>
    <w:rsid w:val="00414EB9"/>
    <w:rsid w:val="00415272"/>
    <w:rsid w:val="00417B7F"/>
    <w:rsid w:val="00443299"/>
    <w:rsid w:val="004513AE"/>
    <w:rsid w:val="00462848"/>
    <w:rsid w:val="00484D5C"/>
    <w:rsid w:val="004A3D6B"/>
    <w:rsid w:val="004B57F3"/>
    <w:rsid w:val="004C0C65"/>
    <w:rsid w:val="004E4880"/>
    <w:rsid w:val="004E532E"/>
    <w:rsid w:val="004F6373"/>
    <w:rsid w:val="005219CD"/>
    <w:rsid w:val="005262D6"/>
    <w:rsid w:val="005413A0"/>
    <w:rsid w:val="005804E8"/>
    <w:rsid w:val="00585998"/>
    <w:rsid w:val="00593F1C"/>
    <w:rsid w:val="00593FC7"/>
    <w:rsid w:val="005B0E2A"/>
    <w:rsid w:val="005B2B17"/>
    <w:rsid w:val="005C29B3"/>
    <w:rsid w:val="005D54EF"/>
    <w:rsid w:val="005D60BC"/>
    <w:rsid w:val="005E1AE8"/>
    <w:rsid w:val="005F0F97"/>
    <w:rsid w:val="006009D3"/>
    <w:rsid w:val="00603A3B"/>
    <w:rsid w:val="006130E3"/>
    <w:rsid w:val="00632BE9"/>
    <w:rsid w:val="006447A9"/>
    <w:rsid w:val="0066158F"/>
    <w:rsid w:val="006625CB"/>
    <w:rsid w:val="00662BBC"/>
    <w:rsid w:val="00665032"/>
    <w:rsid w:val="00667AF5"/>
    <w:rsid w:val="0067559F"/>
    <w:rsid w:val="006755B4"/>
    <w:rsid w:val="00685B94"/>
    <w:rsid w:val="006A66E3"/>
    <w:rsid w:val="006B05D0"/>
    <w:rsid w:val="006D440E"/>
    <w:rsid w:val="006F1303"/>
    <w:rsid w:val="00700927"/>
    <w:rsid w:val="007069E8"/>
    <w:rsid w:val="00713FBD"/>
    <w:rsid w:val="00721282"/>
    <w:rsid w:val="00726566"/>
    <w:rsid w:val="00736B31"/>
    <w:rsid w:val="00747950"/>
    <w:rsid w:val="00766F67"/>
    <w:rsid w:val="00774A3B"/>
    <w:rsid w:val="00783B31"/>
    <w:rsid w:val="00797E41"/>
    <w:rsid w:val="00797F1E"/>
    <w:rsid w:val="007B6A93"/>
    <w:rsid w:val="007C4503"/>
    <w:rsid w:val="007E0A32"/>
    <w:rsid w:val="008066BB"/>
    <w:rsid w:val="008235E2"/>
    <w:rsid w:val="00832D7E"/>
    <w:rsid w:val="00854162"/>
    <w:rsid w:val="0085785D"/>
    <w:rsid w:val="00865B2E"/>
    <w:rsid w:val="00867B83"/>
    <w:rsid w:val="008721DB"/>
    <w:rsid w:val="00872CF7"/>
    <w:rsid w:val="00874148"/>
    <w:rsid w:val="00874B28"/>
    <w:rsid w:val="008940E6"/>
    <w:rsid w:val="008A6DFB"/>
    <w:rsid w:val="008B33DB"/>
    <w:rsid w:val="008B4938"/>
    <w:rsid w:val="008C605D"/>
    <w:rsid w:val="008D7CEC"/>
    <w:rsid w:val="008F0083"/>
    <w:rsid w:val="00925B67"/>
    <w:rsid w:val="00942933"/>
    <w:rsid w:val="00950351"/>
    <w:rsid w:val="009529C9"/>
    <w:rsid w:val="00953439"/>
    <w:rsid w:val="00953D2E"/>
    <w:rsid w:val="00973F2F"/>
    <w:rsid w:val="00974884"/>
    <w:rsid w:val="009A0EA1"/>
    <w:rsid w:val="009A6394"/>
    <w:rsid w:val="009B3747"/>
    <w:rsid w:val="009C3626"/>
    <w:rsid w:val="009D0738"/>
    <w:rsid w:val="009E34BB"/>
    <w:rsid w:val="009E5FD1"/>
    <w:rsid w:val="009F36F3"/>
    <w:rsid w:val="00A04762"/>
    <w:rsid w:val="00A14539"/>
    <w:rsid w:val="00A2036D"/>
    <w:rsid w:val="00A22763"/>
    <w:rsid w:val="00A27154"/>
    <w:rsid w:val="00A32F73"/>
    <w:rsid w:val="00A41B66"/>
    <w:rsid w:val="00A43D16"/>
    <w:rsid w:val="00A67064"/>
    <w:rsid w:val="00A73875"/>
    <w:rsid w:val="00A74C7B"/>
    <w:rsid w:val="00A8407F"/>
    <w:rsid w:val="00A877BA"/>
    <w:rsid w:val="00AA7624"/>
    <w:rsid w:val="00AC446F"/>
    <w:rsid w:val="00AD515B"/>
    <w:rsid w:val="00AE2E3D"/>
    <w:rsid w:val="00AE4147"/>
    <w:rsid w:val="00AE79C6"/>
    <w:rsid w:val="00AF4455"/>
    <w:rsid w:val="00B040AF"/>
    <w:rsid w:val="00B13B0C"/>
    <w:rsid w:val="00B14380"/>
    <w:rsid w:val="00B40262"/>
    <w:rsid w:val="00B44A14"/>
    <w:rsid w:val="00B5310C"/>
    <w:rsid w:val="00B66177"/>
    <w:rsid w:val="00B76C4D"/>
    <w:rsid w:val="00B8690E"/>
    <w:rsid w:val="00B93F0B"/>
    <w:rsid w:val="00BA7BD7"/>
    <w:rsid w:val="00BB42E9"/>
    <w:rsid w:val="00BB5321"/>
    <w:rsid w:val="00BD7EF2"/>
    <w:rsid w:val="00BE7F4A"/>
    <w:rsid w:val="00BF0B58"/>
    <w:rsid w:val="00BF40CE"/>
    <w:rsid w:val="00C05088"/>
    <w:rsid w:val="00C143E6"/>
    <w:rsid w:val="00C1643B"/>
    <w:rsid w:val="00C272AD"/>
    <w:rsid w:val="00C30E9C"/>
    <w:rsid w:val="00C31804"/>
    <w:rsid w:val="00C4077E"/>
    <w:rsid w:val="00C412FC"/>
    <w:rsid w:val="00C4492A"/>
    <w:rsid w:val="00C60CF7"/>
    <w:rsid w:val="00C66418"/>
    <w:rsid w:val="00C7018E"/>
    <w:rsid w:val="00C83D20"/>
    <w:rsid w:val="00C914CC"/>
    <w:rsid w:val="00CC02EA"/>
    <w:rsid w:val="00CC6F38"/>
    <w:rsid w:val="00CF5B9F"/>
    <w:rsid w:val="00D020C0"/>
    <w:rsid w:val="00D03845"/>
    <w:rsid w:val="00D27EE4"/>
    <w:rsid w:val="00D33236"/>
    <w:rsid w:val="00D3483C"/>
    <w:rsid w:val="00D348A9"/>
    <w:rsid w:val="00D4674F"/>
    <w:rsid w:val="00D61784"/>
    <w:rsid w:val="00D91447"/>
    <w:rsid w:val="00D94045"/>
    <w:rsid w:val="00D9654F"/>
    <w:rsid w:val="00D97283"/>
    <w:rsid w:val="00DA2611"/>
    <w:rsid w:val="00DA435D"/>
    <w:rsid w:val="00DB5580"/>
    <w:rsid w:val="00DB69DF"/>
    <w:rsid w:val="00DC6B32"/>
    <w:rsid w:val="00DD1688"/>
    <w:rsid w:val="00DE272E"/>
    <w:rsid w:val="00DF192E"/>
    <w:rsid w:val="00E01596"/>
    <w:rsid w:val="00E022B6"/>
    <w:rsid w:val="00E062EB"/>
    <w:rsid w:val="00E20ACF"/>
    <w:rsid w:val="00E26043"/>
    <w:rsid w:val="00E27D03"/>
    <w:rsid w:val="00E321AC"/>
    <w:rsid w:val="00E40549"/>
    <w:rsid w:val="00E41423"/>
    <w:rsid w:val="00E52FF3"/>
    <w:rsid w:val="00E77DC4"/>
    <w:rsid w:val="00E8147A"/>
    <w:rsid w:val="00E97034"/>
    <w:rsid w:val="00E972F7"/>
    <w:rsid w:val="00EB118D"/>
    <w:rsid w:val="00EC18EE"/>
    <w:rsid w:val="00EC19E4"/>
    <w:rsid w:val="00EC35E7"/>
    <w:rsid w:val="00EC3F50"/>
    <w:rsid w:val="00EC60DA"/>
    <w:rsid w:val="00EC7361"/>
    <w:rsid w:val="00ED481B"/>
    <w:rsid w:val="00ED54D2"/>
    <w:rsid w:val="00EE6CFE"/>
    <w:rsid w:val="00EE7A59"/>
    <w:rsid w:val="00EF6170"/>
    <w:rsid w:val="00F152C3"/>
    <w:rsid w:val="00F240DA"/>
    <w:rsid w:val="00F2654A"/>
    <w:rsid w:val="00F27657"/>
    <w:rsid w:val="00F30EE2"/>
    <w:rsid w:val="00F566C4"/>
    <w:rsid w:val="00F659F1"/>
    <w:rsid w:val="00F86FD8"/>
    <w:rsid w:val="00FA5FF0"/>
    <w:rsid w:val="00FC1991"/>
    <w:rsid w:val="00FC4B9F"/>
    <w:rsid w:val="00FC73A3"/>
    <w:rsid w:val="00FD1C88"/>
    <w:rsid w:val="00FF0BFC"/>
    <w:rsid w:val="00FF353D"/>
    <w:rsid w:val="00FF5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AB841"/>
  <w15:chartTrackingRefBased/>
  <w15:docId w15:val="{C65F60BA-2317-480C-A332-521ECB5DE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A5FF0"/>
  </w:style>
  <w:style w:type="paragraph" w:styleId="Heading1">
    <w:name w:val="heading 1"/>
    <w:basedOn w:val="Normal"/>
    <w:next w:val="Normal"/>
    <w:link w:val="Heading1Char"/>
    <w:uiPriority w:val="9"/>
    <w:qFormat/>
    <w:rsid w:val="00EE7A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C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A5FF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A5FF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paragraph">
    <w:name w:val="paragraph"/>
    <w:basedOn w:val="Normal"/>
    <w:rsid w:val="00973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3F2F"/>
  </w:style>
  <w:style w:type="character" w:customStyle="1" w:styleId="eop">
    <w:name w:val="eop"/>
    <w:basedOn w:val="DefaultParagraphFont"/>
    <w:rsid w:val="00973F2F"/>
  </w:style>
  <w:style w:type="character" w:customStyle="1" w:styleId="Heading2Char">
    <w:name w:val="Heading 2 Char"/>
    <w:basedOn w:val="DefaultParagraphFont"/>
    <w:link w:val="Heading2"/>
    <w:uiPriority w:val="9"/>
    <w:rsid w:val="00EE6C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E6CFE"/>
    <w:pPr>
      <w:ind w:left="720"/>
      <w:contextualSpacing/>
    </w:pPr>
  </w:style>
  <w:style w:type="character" w:customStyle="1" w:styleId="spellingerror">
    <w:name w:val="spellingerror"/>
    <w:basedOn w:val="DefaultParagraphFont"/>
    <w:rsid w:val="000D53DC"/>
  </w:style>
  <w:style w:type="table" w:styleId="TableGrid">
    <w:name w:val="Table Grid"/>
    <w:basedOn w:val="TableNormal"/>
    <w:uiPriority w:val="39"/>
    <w:rsid w:val="00BB53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E7A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8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836"/>
    <w:rPr>
      <w:rFonts w:ascii="Courier New" w:eastAsia="Times New Roman" w:hAnsi="Courier New" w:cs="Courier New"/>
      <w:sz w:val="20"/>
      <w:szCs w:val="20"/>
    </w:rPr>
  </w:style>
  <w:style w:type="table" w:styleId="GridTable5Dark-Accent1">
    <w:name w:val="Grid Table 5 Dark Accent 1"/>
    <w:basedOn w:val="TableNormal"/>
    <w:uiPriority w:val="50"/>
    <w:rsid w:val="00EC60D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6Colorful">
    <w:name w:val="Grid Table 6 Colorful"/>
    <w:basedOn w:val="TableNormal"/>
    <w:uiPriority w:val="51"/>
    <w:rsid w:val="00EC60DA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3">
    <w:name w:val="Grid Table 5 Dark Accent 3"/>
    <w:basedOn w:val="TableNormal"/>
    <w:uiPriority w:val="50"/>
    <w:rsid w:val="00EC60D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">
    <w:name w:val="Grid Table 5 Dark"/>
    <w:basedOn w:val="TableNormal"/>
    <w:uiPriority w:val="50"/>
    <w:rsid w:val="00EC60D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94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1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8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4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2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8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2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7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8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7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64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43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8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63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7D81C-7ACE-40DB-AFBA-88698CBA0C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2</Pages>
  <Words>134</Words>
  <Characters>76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s Liu</dc:creator>
  <cp:keywords/>
  <dc:description/>
  <cp:lastModifiedBy>Ian Chang</cp:lastModifiedBy>
  <cp:revision>122</cp:revision>
  <cp:lastPrinted>2019-10-19T21:30:00Z</cp:lastPrinted>
  <dcterms:created xsi:type="dcterms:W3CDTF">2019-11-01T03:26:00Z</dcterms:created>
  <dcterms:modified xsi:type="dcterms:W3CDTF">2019-11-03T00:30:00Z</dcterms:modified>
</cp:coreProperties>
</file>